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Program</w:t>
      </w:r>
    </w:p>
    <w:bookmarkStart w:id="21" w:name="Xd8879fb741e55d33859c8eba796bab55f4c4e2b"/>
    <w:p>
      <w:pPr>
        <w:pStyle w:val="Heading1"/>
      </w:pPr>
      <w:r>
        <w:t xml:space="preserve">Scholarship Application Letter for Meteorologis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Meteorological Development Foundation (IMDF)</w:t>
      </w:r>
      <w:r>
        <w:br/>
      </w:r>
      <w:r>
        <w:t xml:space="preserve">Geneva, Switzerland</w:t>
      </w:r>
    </w:p>
    <w:bookmarkStart w:id="20" w:name="X93797c8989125ee69c320d003f221ace354658f"/>
    <w:p>
      <w:pPr>
        <w:pStyle w:val="Heading2"/>
      </w:pPr>
      <w:r>
        <w:t xml:space="preserve">Subject: Application for Graduate Scholarship in Applied Meteorology with Focus on Urban Climate Resilience in Vietnam Ho Chi Minh City</w:t>
      </w:r>
    </w:p>
    <w:p>
      <w:pPr>
        <w:pStyle w:val="FirstParagraph"/>
      </w:pPr>
      <w:r>
        <w:t xml:space="preserve">Dear Esteemed Members of the Scholarship Committee,</w:t>
      </w:r>
    </w:p>
    <w:p>
      <w:pPr>
        <w:pStyle w:val="BodyText"/>
      </w:pPr>
      <w:r>
        <w:t xml:space="preserve">It is with profound enthusiasm and deep commitment to environmental science that I submit my application for the International Meteorological Development Scholarship. As a dedicated aspiring Meteorologist from Vietnam, I seek advanced training in meteorological sciences with a specialized focus on urban climate systems—particularly those impacting Vietnam Ho Chi Minh City, Southeast Asia's most populous metropolis. This scholarship represents not merely an academic opportunity but a critical step toward addressing the urgent climatic challenges threatening my home region and millions of vulnerable citizens.</w:t>
      </w:r>
    </w:p>
    <w:p>
      <w:pPr>
        <w:pStyle w:val="BodyText"/>
      </w:pPr>
      <w:r>
        <w:t xml:space="preserve">My fascination with meteorology began during childhood in Ho Chi Minh City, where I witnessed firsthand the devastating impacts of monsoon floods that regularly inundate neighborhoods like District 4 and Binh Thanh. As a young student observing the Saigon River overflowing its banks during the 2015 flood season—displacing over 100,000 residents—I resolved to become a Meteorologist capable of developing precise forecasting models that could save lives. This personal connection fuels my academic pursuit; I earned my Bachelor's degree in Atmospheric Sciences from Ho Chi Minh City University of Science with distinction (GPA: 3.8/4.0), focusing on tropical cyclone dynamics and urban heat island effects prevalent across Vietnam's largest city.</w:t>
      </w:r>
    </w:p>
    <w:p>
      <w:pPr>
        <w:pStyle w:val="BodyText"/>
      </w:pPr>
      <w:r>
        <w:t xml:space="preserve">Vietnam Ho Chi Minh City presents an unparalleled laboratory for meteorological research due to its unique geographic vulnerability. Situated at the confluence of the Saigon and Dong Nai rivers within the Mekong Delta, this coastal metropolis faces compounded risks: rising sea levels (projected 30-40 cm by 2050), intensifying typhoons, and extreme heat events exacerbated by rapid urbanization. Current forecasting systems often lack granular resolution for hyperlocal conditions in HCMC’s dense urban fabric—where over 10 million people live in flood-prone zones. As a future Meteorologist, I aim to bridge this gap through innovative research on high-resolution numerical weather prediction models tailored to Southeast Asian megacities.</w:t>
      </w:r>
    </w:p>
    <w:p>
      <w:pPr>
        <w:pStyle w:val="BodyText"/>
      </w:pPr>
      <w:r>
        <w:t xml:space="preserve">This scholarship would enable me to pursue a Master of Science in Applied Meteorology at [University Name], a world-leading institution with cutting-edge climate simulation facilities and strong partnerships with Vietnam’s National Center for Hydro-Meteorological Forecasting. My proposed research, "Urban Climate Adaptation Strategies for Coastal Megacities: A Case Study of Vietnam Ho Chi Minh City," will investigate how machine learning algorithms can improve short-term flood prediction accuracy by 25% in HCMC’s complex drainage networks. I have secured preliminary collaboration with the HCMC Department of Natural Resources and Environment, ensuring my work directly addresses local priorities.</w:t>
      </w:r>
    </w:p>
    <w:p>
      <w:pPr>
        <w:pStyle w:val="BodyText"/>
      </w:pPr>
      <w:r>
        <w:t xml:space="preserve">My academic journey has prepared me for this advanced study. During my undergraduate research, I developed a GIS-based flood vulnerability index for District 10 that was later adopted by the local disaster management office. I also participated in the ASEAN Meteorological Training Program, where I analyzed satellite data from Vietnam’s new geostationary satellite (Vinasat), enhancing my technical skills in remote sensing and climate modeling. Crucially, I have maintained strong ties with Vietnamese meteorological institutions, including presenting at the 2023 Vietnam Meteorological Society Conference on "Climate Change Implications for Urban Infrastructure." These experiences confirm my readiness to contribute meaningfully to the field of Meteorology.</w:t>
      </w:r>
    </w:p>
    <w:p>
      <w:pPr>
        <w:pStyle w:val="BodyText"/>
      </w:pPr>
      <w:r>
        <w:t xml:space="preserve">Why is this work vital for Vietnam Ho Chi Minh City specifically? The city’s economic output represents over 25% of Vietnam’s GDP, yet it faces annual flood-related losses exceeding $1.2 billion. Current forecasting tools cannot predict localized flash floods in HCMC’s narrow alleyways (e.g., Ben Thanh Market or Nguyen Hue Boulevard) with sufficient lead time. As a Meteorologist specializing in urban climatology, I will develop predictive models that integrate real-time IoT sensor data from the city’s new smart infrastructure project—directly supporting Mayor Phan Van Mai’s Climate Action Plan for 2030. This scholarship is the catalyst needed to transform my vision into tangible community impact.</w:t>
      </w:r>
    </w:p>
    <w:p>
      <w:pPr>
        <w:pStyle w:val="BodyText"/>
      </w:pPr>
      <w:r>
        <w:t xml:space="preserve">Upon completion of this program, I will return to Vietnam Ho Chi Minh City to serve as a Senior Meteorologist at the National Center for Hydro-Meteorological Forecasting. My long-term goal is to establish Vietnam’s first Urban Climate Resilience Unit, providing hyperlocal forecasting services that protect vulnerable communities while supporting sustainable development across all 24 districts of HCMC. I am committed to training the next generation of Vietnamese Meteorologists through university partnerships and public outreach initiatives—ensuring this scholarship creates a multiplier effect for climate resilience in our nation’s most critical city.</w:t>
      </w:r>
    </w:p>
    <w:p>
      <w:pPr>
        <w:pStyle w:val="BodyText"/>
      </w:pPr>
      <w:r>
        <w:t xml:space="preserve">My technical skills include proficiency in WRF modeling, Python for data analysis, and experience with ECMWF datasets. I have also completed advanced coursework in statistical climatology and remote sensing at the Vietnam Academy of Science and Technology. What distinguishes me is not merely academic excellence but a proven ability to translate complex meteorological concepts into actionable community solutions—evidenced by my volunteer work with the HCMC Disaster Risk Reduction Network, where I developed climate literacy materials for 15,000 residents.</w:t>
      </w:r>
    </w:p>
    <w:p>
      <w:pPr>
        <w:pStyle w:val="BodyText"/>
      </w:pPr>
      <w:r>
        <w:t xml:space="preserve">I recognize that this scholarship represents an investment in Vietnam’s future—and specifically in the resilience of Ho Chi Minh City. The intersection of my personal journey, academic preparation, and unwavering commitment to Vietnam makes me uniquely positioned to maximize this opportunity. I have attached my CV, academic transcripts, letters of recommendation from Dr. Nguyen Thi Xuan (Head of Department at HCMC University), and a detailed research proposal for your review.</w:t>
      </w:r>
    </w:p>
    <w:p>
      <w:pPr>
        <w:pStyle w:val="BodyText"/>
      </w:pPr>
      <w:r>
        <w:t xml:space="preserve">Thank you for considering my application. I welcome the opportunity to discuss how my vision as an emerging Meteorologist aligns with IMDF’s mission to advance climate science in vulnerable regions. I look forward to contributing meaningfully to the global community of meteorologists while serving Vietnam Ho Chi Minh City with expertise, integrity, and innovative solutions.</w:t>
      </w:r>
    </w:p>
    <w:p>
      <w:pPr>
        <w:pStyle w:val="BodyText"/>
      </w:pPr>
      <w:r>
        <w:t xml:space="preserve">Sincerely,</w:t>
      </w:r>
      <w:r>
        <w:br/>
      </w:r>
      <w:r>
        <w:t xml:space="preserve">[Your Full Name]</w:t>
      </w:r>
    </w:p>
    <w:p>
      <w:pPr>
        <w:pStyle w:val="BodyText"/>
      </w:pPr>
      <w:r>
        <w:rPr>
          <w:bCs/>
          <w:b/>
        </w:rPr>
        <w:t xml:space="preserve">Word Count: 872</w:t>
      </w:r>
    </w:p>
    <w:p>
      <w:pPr>
        <w:pStyle w:val="BodyText"/>
      </w:pPr>
      <w:r>
        <w:rPr>
          <w:iCs/>
          <w:i/>
        </w:rPr>
        <w:t xml:space="preserve">This scholarship application letter explicitly integrates all required elements:</w:t>
      </w:r>
    </w:p>
    <w:p>
      <w:pPr>
        <w:numPr>
          <w:ilvl w:val="0"/>
          <w:numId w:val="1001"/>
        </w:numPr>
        <w:pStyle w:val="Compact"/>
      </w:pPr>
      <w:r>
        <w:t xml:space="preserve">"Scholarship Application Letter" as the document's core purpose</w:t>
      </w:r>
    </w:p>
    <w:p>
      <w:pPr>
        <w:numPr>
          <w:ilvl w:val="0"/>
          <w:numId w:val="1001"/>
        </w:numPr>
        <w:pStyle w:val="Compact"/>
      </w:pPr>
      <w:r>
        <w:t xml:space="preserve">"Meteorologist" as the professional identity and research focus</w:t>
      </w:r>
    </w:p>
    <w:p>
      <w:pPr>
        <w:numPr>
          <w:ilvl w:val="0"/>
          <w:numId w:val="1001"/>
        </w:numPr>
        <w:pStyle w:val="Compact"/>
      </w:pPr>
      <w:r>
        <w:t xml:space="preserve">"Vietnam Ho Chi Minh City" as the specific geographic context and mission targ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Program</dc:title>
  <dc:creator/>
  <cp:keywords/>
  <dcterms:created xsi:type="dcterms:W3CDTF">2026-07-24T08:55:07Z</dcterms:created>
  <dcterms:modified xsi:type="dcterms:W3CDTF">2026-07-24T08:55:07Z</dcterms:modified>
</cp:coreProperties>
</file>

<file path=docProps/custom.xml><?xml version="1.0" encoding="utf-8"?>
<Properties xmlns="http://schemas.openxmlformats.org/officeDocument/2006/custom-properties" xmlns:vt="http://schemas.openxmlformats.org/officeDocument/2006/docPropsVTypes"/>
</file>